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5FC85" w14:textId="77777777" w:rsidR="003131F1" w:rsidRDefault="003131F1" w:rsidP="003131F1">
      <w:pPr>
        <w:rPr>
          <w:rFonts w:ascii="Gadugi" w:hAnsi="Gadugi"/>
        </w:rPr>
      </w:pPr>
      <w:hyperlink r:id="rId4" w:history="1">
        <w:r>
          <w:rPr>
            <w:rStyle w:val="Hyperlink"/>
            <w:rFonts w:ascii="Gadugi" w:hAnsi="Gadugi"/>
          </w:rPr>
          <w:t>Captioning - Using and Improving YouTube’s Auto-Generated Captions</w:t>
        </w:r>
      </w:hyperlink>
    </w:p>
    <w:p w14:paraId="6362218D" w14:textId="77777777" w:rsidR="007A355F" w:rsidRDefault="007A355F">
      <w:bookmarkStart w:id="0" w:name="_GoBack"/>
      <w:bookmarkEnd w:id="0"/>
    </w:p>
    <w:sectPr w:rsidR="007A3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bQ0sTAzNzC3tDRX0lEKTi0uzszPAykwrAUAmF8O9CwAAAA="/>
  </w:docVars>
  <w:rsids>
    <w:rsidRoot w:val="00AD1F4D"/>
    <w:rsid w:val="003131F1"/>
    <w:rsid w:val="007A355F"/>
    <w:rsid w:val="00AD1F4D"/>
    <w:rsid w:val="00BE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36F05B-B7C6-4455-81A9-F17B1B55C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31F1"/>
    <w:pPr>
      <w:spacing w:after="0" w:line="240" w:lineRule="auto"/>
    </w:pPr>
    <w:rPr>
      <w:rFonts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131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25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it.colorado.edu/tutorial/captioning-using-and-improving-youtube%E2%80%99s-auto-generated-cap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9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3</cp:revision>
  <dcterms:created xsi:type="dcterms:W3CDTF">2022-10-05T13:59:00Z</dcterms:created>
  <dcterms:modified xsi:type="dcterms:W3CDTF">2022-10-05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af2cfd3272fdc5d0658114c592d319fcf619290c00bf17a375161986e17f88</vt:lpwstr>
  </property>
</Properties>
</file>